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B3065" w14:textId="6137B553" w:rsidR="00BF7E68" w:rsidRPr="00F34341" w:rsidRDefault="00DB327C" w:rsidP="00DB48E1">
      <w:pPr>
        <w:jc w:val="right"/>
        <w:rPr>
          <w:rFonts w:ascii="gotham medium" w:hAnsi="gotham medium" w:cs="Arial"/>
          <w:b/>
        </w:rPr>
      </w:pPr>
      <w:r w:rsidRPr="00F34341">
        <w:rPr>
          <w:rFonts w:ascii="gotham medium" w:hAnsi="gotham medium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266BBB83" wp14:editId="595BBCEE">
            <wp:simplePos x="0" y="0"/>
            <wp:positionH relativeFrom="column">
              <wp:posOffset>-66675</wp:posOffset>
            </wp:positionH>
            <wp:positionV relativeFrom="paragraph">
              <wp:posOffset>-9525</wp:posOffset>
            </wp:positionV>
            <wp:extent cx="3990975" cy="895411"/>
            <wp:effectExtent l="0" t="0" r="0" b="0"/>
            <wp:wrapNone/>
            <wp:docPr id="29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SPH Logo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89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7E68" w:rsidRPr="00F34341">
        <w:rPr>
          <w:rFonts w:ascii="gotham medium" w:hAnsi="gotham medium" w:cs="Arial"/>
          <w:b/>
        </w:rPr>
        <w:t>Office of Academic Services</w:t>
      </w:r>
    </w:p>
    <w:p w14:paraId="5E1E8CEA" w14:textId="77777777" w:rsidR="005D4379" w:rsidRDefault="00BF7E68" w:rsidP="005D4379">
      <w:pPr>
        <w:pStyle w:val="textnoindent"/>
        <w:jc w:val="right"/>
        <w:rPr>
          <w:rFonts w:ascii="gotham" w:hAnsi="gotham" w:cs="Arial"/>
          <w:sz w:val="20"/>
        </w:rPr>
      </w:pPr>
      <w:r w:rsidRPr="00F34341">
        <w:rPr>
          <w:rFonts w:ascii="gotham" w:hAnsi="gotham" w:cs="Arial"/>
          <w:sz w:val="20"/>
        </w:rPr>
        <w:t>EAD-716</w:t>
      </w:r>
    </w:p>
    <w:p w14:paraId="1BC20FED" w14:textId="7A90929C" w:rsidR="00BF7E68" w:rsidRPr="00F34341" w:rsidRDefault="00BF7E68" w:rsidP="005D4379">
      <w:pPr>
        <w:pStyle w:val="textnoindent"/>
        <w:jc w:val="right"/>
        <w:rPr>
          <w:rFonts w:ascii="gotham" w:hAnsi="gotham" w:cs="Arial"/>
          <w:sz w:val="20"/>
        </w:rPr>
      </w:pPr>
      <w:r w:rsidRPr="00F34341">
        <w:rPr>
          <w:rFonts w:ascii="gotham" w:hAnsi="gotham" w:cs="Arial"/>
          <w:sz w:val="20"/>
        </w:rPr>
        <w:t>Phone: 817.735.</w:t>
      </w:r>
      <w:r w:rsidR="000B525D">
        <w:rPr>
          <w:rFonts w:ascii="gotham" w:hAnsi="gotham" w:cs="Arial"/>
          <w:sz w:val="20"/>
        </w:rPr>
        <w:t>0489</w:t>
      </w:r>
      <w:bookmarkStart w:id="0" w:name="_GoBack"/>
      <w:bookmarkEnd w:id="0"/>
    </w:p>
    <w:p w14:paraId="7EE9B4C3" w14:textId="657F87DB" w:rsidR="00BF7E68" w:rsidRPr="00F34341" w:rsidRDefault="005D4379" w:rsidP="00BF7E68">
      <w:pPr>
        <w:pStyle w:val="textnoindent"/>
        <w:jc w:val="right"/>
        <w:rPr>
          <w:rFonts w:ascii="gotham" w:hAnsi="gotham" w:cs="Arial"/>
          <w:sz w:val="20"/>
        </w:rPr>
      </w:pPr>
      <w:r>
        <w:rPr>
          <w:rFonts w:ascii="gotham" w:hAnsi="gotham" w:cs="Arial"/>
          <w:sz w:val="20"/>
        </w:rPr>
        <w:t>sphacademics</w:t>
      </w:r>
      <w:r w:rsidR="00BF7E68" w:rsidRPr="00F34341">
        <w:rPr>
          <w:rFonts w:ascii="gotham" w:hAnsi="gotham" w:cs="Arial"/>
          <w:sz w:val="20"/>
        </w:rPr>
        <w:t>@</w:t>
      </w:r>
      <w:r w:rsidR="0084169E" w:rsidRPr="00F34341">
        <w:rPr>
          <w:rFonts w:ascii="gotham" w:hAnsi="gotham" w:cs="Arial"/>
          <w:sz w:val="20"/>
        </w:rPr>
        <w:t>unthsc.edu</w:t>
      </w:r>
    </w:p>
    <w:p w14:paraId="66C8897C" w14:textId="77777777" w:rsidR="00063119" w:rsidRPr="00DB48E1" w:rsidRDefault="00063119" w:rsidP="00543CE6">
      <w:pPr>
        <w:jc w:val="center"/>
        <w:rPr>
          <w:rFonts w:ascii="Garamond" w:hAnsi="Garamond"/>
          <w:b/>
          <w:sz w:val="20"/>
          <w:szCs w:val="20"/>
        </w:rPr>
      </w:pPr>
    </w:p>
    <w:p w14:paraId="364F4293" w14:textId="77777777" w:rsidR="00BF7E68" w:rsidRPr="00DB327C" w:rsidRDefault="00BF7E68" w:rsidP="003855EF">
      <w:pPr>
        <w:jc w:val="center"/>
        <w:rPr>
          <w:rFonts w:ascii="Garamond" w:hAnsi="Garamond"/>
          <w:b/>
          <w:smallCaps/>
          <w:color w:val="920000"/>
          <w:sz w:val="36"/>
          <w:szCs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9B9C3CB" w14:textId="325EE244" w:rsidR="00355E3C" w:rsidRPr="00F34341" w:rsidRDefault="003855EF" w:rsidP="00DB48E1">
      <w:pPr>
        <w:jc w:val="center"/>
        <w:rPr>
          <w:rFonts w:ascii="gotham medium" w:hAnsi="gotham medium"/>
          <w:color w:val="253746"/>
          <w:sz w:val="40"/>
          <w:szCs w:val="40"/>
        </w:rPr>
      </w:pPr>
      <w:r w:rsidRPr="00F34341">
        <w:rPr>
          <w:rFonts w:ascii="gotham medium" w:hAnsi="gotham medium"/>
          <w:color w:val="253746"/>
          <w:sz w:val="40"/>
          <w:szCs w:val="40"/>
        </w:rPr>
        <w:t xml:space="preserve">Request for </w:t>
      </w:r>
      <w:r w:rsidR="009D00D1" w:rsidRPr="00F34341">
        <w:rPr>
          <w:rFonts w:ascii="gotham medium" w:hAnsi="gotham medium"/>
          <w:color w:val="253746"/>
          <w:sz w:val="40"/>
          <w:szCs w:val="40"/>
        </w:rPr>
        <w:t>Modification</w:t>
      </w:r>
    </w:p>
    <w:p w14:paraId="0698F3AE" w14:textId="77777777" w:rsidR="003855EF" w:rsidRPr="00F34341" w:rsidRDefault="009D00D1" w:rsidP="00DB48E1">
      <w:pPr>
        <w:jc w:val="center"/>
        <w:rPr>
          <w:rFonts w:ascii="gotham medium" w:hAnsi="gotham medium"/>
          <w:color w:val="253746"/>
          <w:sz w:val="40"/>
          <w:szCs w:val="40"/>
        </w:rPr>
      </w:pPr>
      <w:r w:rsidRPr="00F34341">
        <w:rPr>
          <w:rFonts w:ascii="gotham medium" w:hAnsi="gotham medium"/>
          <w:color w:val="253746"/>
          <w:sz w:val="40"/>
          <w:szCs w:val="40"/>
        </w:rPr>
        <w:t xml:space="preserve">to </w:t>
      </w:r>
      <w:r w:rsidR="0052791E" w:rsidRPr="00F34341">
        <w:rPr>
          <w:rFonts w:ascii="gotham medium" w:hAnsi="gotham medium"/>
          <w:color w:val="253746"/>
          <w:sz w:val="40"/>
          <w:szCs w:val="40"/>
        </w:rPr>
        <w:t>Degree</w:t>
      </w:r>
      <w:r w:rsidRPr="00F34341">
        <w:rPr>
          <w:rFonts w:ascii="gotham medium" w:hAnsi="gotham medium"/>
          <w:color w:val="253746"/>
          <w:sz w:val="40"/>
          <w:szCs w:val="40"/>
        </w:rPr>
        <w:t xml:space="preserve"> Plan</w:t>
      </w:r>
    </w:p>
    <w:p w14:paraId="34C8FEC7" w14:textId="77777777" w:rsidR="00C77A42" w:rsidRPr="00DB327C" w:rsidRDefault="00C77A42" w:rsidP="00355E3C">
      <w:pPr>
        <w:jc w:val="both"/>
        <w:rPr>
          <w:rFonts w:ascii="Arial" w:hAnsi="Arial" w:cs="Arial"/>
          <w:b/>
          <w:smallCaps/>
          <w:color w:val="920000"/>
          <w:sz w:val="22"/>
          <w:szCs w:val="2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DE2E459" w14:textId="77777777" w:rsidR="00BF7E68" w:rsidRPr="00DB48E1" w:rsidRDefault="00BF7E68" w:rsidP="00355E3C">
      <w:pPr>
        <w:jc w:val="both"/>
        <w:rPr>
          <w:rFonts w:ascii="Baskerville Old Face" w:hAnsi="Baskerville Old Face" w:cs="Arial"/>
        </w:rPr>
      </w:pPr>
      <w:r w:rsidRPr="00DB48E1">
        <w:rPr>
          <w:rFonts w:ascii="Baskerville Old Face" w:hAnsi="Baskerville Old Face" w:cs="Arial"/>
        </w:rPr>
        <w:t xml:space="preserve">Please use this form if you are requesting to </w:t>
      </w:r>
      <w:r w:rsidRPr="00DB48E1">
        <w:rPr>
          <w:rFonts w:ascii="Baskerville Old Face" w:hAnsi="Baskerville Old Face" w:cs="Arial"/>
          <w:bCs/>
        </w:rPr>
        <w:t xml:space="preserve">substitute a </w:t>
      </w:r>
      <w:r w:rsidRPr="00DB48E1">
        <w:rPr>
          <w:rFonts w:ascii="Baskerville Old Face" w:hAnsi="Baskerville Old Face" w:cs="Arial"/>
          <w:b/>
          <w:bCs/>
        </w:rPr>
        <w:t>core</w:t>
      </w:r>
      <w:r w:rsidR="0084169E" w:rsidRPr="00DB48E1">
        <w:rPr>
          <w:rFonts w:ascii="Baskerville Old Face" w:hAnsi="Baskerville Old Face" w:cs="Arial"/>
          <w:bCs/>
        </w:rPr>
        <w:t xml:space="preserve"> </w:t>
      </w:r>
      <w:r w:rsidR="0084169E" w:rsidRPr="00DB48E1">
        <w:rPr>
          <w:rFonts w:ascii="Baskerville Old Face" w:hAnsi="Baskerville Old Face" w:cs="Arial"/>
          <w:b/>
          <w:bCs/>
        </w:rPr>
        <w:t>or required</w:t>
      </w:r>
      <w:r w:rsidRPr="00DB48E1">
        <w:rPr>
          <w:rFonts w:ascii="Baskerville Old Face" w:hAnsi="Baskerville Old Face" w:cs="Arial"/>
          <w:b/>
          <w:bCs/>
        </w:rPr>
        <w:t xml:space="preserve"> course not listed</w:t>
      </w:r>
      <w:r w:rsidR="009C2FF5" w:rsidRPr="00DB48E1">
        <w:rPr>
          <w:rFonts w:ascii="Baskerville Old Face" w:hAnsi="Baskerville Old Face" w:cs="Arial"/>
          <w:b/>
          <w:bCs/>
        </w:rPr>
        <w:t xml:space="preserve"> </w:t>
      </w:r>
      <w:r w:rsidR="009C2FF5" w:rsidRPr="00DB48E1">
        <w:rPr>
          <w:rFonts w:ascii="Baskerville Old Face" w:hAnsi="Baskerville Old Face" w:cs="Arial"/>
          <w:bCs/>
        </w:rPr>
        <w:t>on</w:t>
      </w:r>
      <w:r w:rsidRPr="00DB48E1">
        <w:rPr>
          <w:rFonts w:ascii="Baskerville Old Face" w:hAnsi="Baskerville Old Face" w:cs="Arial"/>
          <w:bCs/>
        </w:rPr>
        <w:t xml:space="preserve"> </w:t>
      </w:r>
      <w:r w:rsidR="0046111F" w:rsidRPr="00DB48E1">
        <w:rPr>
          <w:rFonts w:ascii="Baskerville Old Face" w:hAnsi="Baskerville Old Face" w:cs="Arial"/>
          <w:bCs/>
        </w:rPr>
        <w:t xml:space="preserve">your </w:t>
      </w:r>
      <w:r w:rsidR="0052791E" w:rsidRPr="00DB48E1">
        <w:rPr>
          <w:rFonts w:ascii="Baskerville Old Face" w:hAnsi="Baskerville Old Face" w:cs="Arial"/>
          <w:bCs/>
        </w:rPr>
        <w:t>Degree</w:t>
      </w:r>
      <w:r w:rsidR="0046111F" w:rsidRPr="00DB48E1">
        <w:rPr>
          <w:rFonts w:ascii="Baskerville Old Face" w:hAnsi="Baskerville Old Face" w:cs="Arial"/>
          <w:bCs/>
        </w:rPr>
        <w:t xml:space="preserve"> Plan. </w:t>
      </w:r>
      <w:r w:rsidR="00355E3C" w:rsidRPr="00DB48E1">
        <w:rPr>
          <w:rFonts w:ascii="Baskerville Old Face" w:hAnsi="Baskerville Old Face" w:cs="Arial"/>
          <w:bCs/>
        </w:rPr>
        <w:t>Once all of the required signatures are obtained, this form should be su</w:t>
      </w:r>
      <w:r w:rsidR="00973382" w:rsidRPr="00DB48E1">
        <w:rPr>
          <w:rFonts w:ascii="Baskerville Old Face" w:hAnsi="Baskerville Old Face" w:cs="Arial"/>
          <w:bCs/>
        </w:rPr>
        <w:t>bm</w:t>
      </w:r>
      <w:r w:rsidR="00352292" w:rsidRPr="00DB48E1">
        <w:rPr>
          <w:rFonts w:ascii="Baskerville Old Face" w:hAnsi="Baskerville Old Face" w:cs="Arial"/>
          <w:bCs/>
        </w:rPr>
        <w:t xml:space="preserve">itted to the Office of </w:t>
      </w:r>
      <w:r w:rsidR="00355E3C" w:rsidRPr="00DB48E1">
        <w:rPr>
          <w:rFonts w:ascii="Baskerville Old Face" w:hAnsi="Baskerville Old Face" w:cs="Arial"/>
          <w:bCs/>
        </w:rPr>
        <w:t>Academic Services.</w:t>
      </w:r>
    </w:p>
    <w:p w14:paraId="245EEBD2" w14:textId="77777777" w:rsidR="0046111F" w:rsidRPr="00DB48E1" w:rsidRDefault="0046111F" w:rsidP="003855EF">
      <w:pPr>
        <w:rPr>
          <w:rFonts w:ascii="Baskerville Old Face" w:hAnsi="Baskerville Old Face" w:cs="Arial"/>
          <w:b/>
        </w:rPr>
      </w:pPr>
    </w:p>
    <w:p w14:paraId="6889A7AF" w14:textId="77777777" w:rsidR="003855EF" w:rsidRPr="00DB48E1" w:rsidRDefault="0021503F" w:rsidP="00D40D6A">
      <w:pPr>
        <w:tabs>
          <w:tab w:val="left" w:pos="1980"/>
        </w:tabs>
        <w:rPr>
          <w:rFonts w:ascii="Baskerville Old Face" w:hAnsi="Baskerville Old Face" w:cs="Arial"/>
          <w:b/>
        </w:rPr>
      </w:pPr>
      <w:r w:rsidRPr="00DB48E1">
        <w:rPr>
          <w:rFonts w:ascii="Baskerville Old Face" w:hAnsi="Baskerville Old Face" w:cs="Arial"/>
          <w:b/>
          <w:smallCaps/>
        </w:rPr>
        <w:t xml:space="preserve">Student’s </w:t>
      </w:r>
      <w:r w:rsidR="009D00D1" w:rsidRPr="00DB48E1">
        <w:rPr>
          <w:rFonts w:ascii="Baskerville Old Face" w:hAnsi="Baskerville Old Face" w:cs="Arial"/>
          <w:b/>
          <w:smallCaps/>
        </w:rPr>
        <w:t>Name</w:t>
      </w:r>
      <w:r w:rsidR="009D00D1" w:rsidRPr="00DB48E1">
        <w:rPr>
          <w:rFonts w:ascii="Baskerville Old Face" w:hAnsi="Baskerville Old Face" w:cs="Arial"/>
          <w:b/>
        </w:rPr>
        <w:t>:</w:t>
      </w:r>
      <w:r w:rsidR="001D607D" w:rsidRPr="00DB48E1">
        <w:rPr>
          <w:rFonts w:ascii="Baskerville Old Face" w:hAnsi="Baskerville Old Face" w:cs="Arial"/>
          <w:b/>
        </w:rPr>
        <w:t xml:space="preserve"> </w:t>
      </w:r>
      <w:r w:rsidR="00D40D6A" w:rsidRPr="00DB48E1">
        <w:rPr>
          <w:rFonts w:ascii="Baskerville Old Face" w:hAnsi="Baskerville Old Face" w:cs="Arial"/>
          <w:b/>
        </w:rPr>
        <w:tab/>
      </w:r>
      <w:r w:rsidR="00B102B5" w:rsidRPr="00DB48E1">
        <w:rPr>
          <w:rFonts w:ascii="Baskerville Old Face" w:hAnsi="Baskerville Old Face"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DB48E1">
        <w:rPr>
          <w:rFonts w:ascii="Baskerville Old Face" w:hAnsi="Baskerville Old Face" w:cs="Arial"/>
          <w:b/>
        </w:rPr>
        <w:instrText xml:space="preserve"> FORMTEXT </w:instrText>
      </w:r>
      <w:r w:rsidR="00B102B5" w:rsidRPr="00DB48E1">
        <w:rPr>
          <w:rFonts w:ascii="Baskerville Old Face" w:hAnsi="Baskerville Old Face" w:cs="Arial"/>
          <w:b/>
        </w:rPr>
      </w:r>
      <w:r w:rsidR="00B102B5" w:rsidRPr="00DB48E1">
        <w:rPr>
          <w:rFonts w:ascii="Baskerville Old Face" w:hAnsi="Baskerville Old Face" w:cs="Arial"/>
          <w:b/>
        </w:rPr>
        <w:fldChar w:fldCharType="separate"/>
      </w:r>
      <w:r w:rsidRPr="00DB48E1">
        <w:rPr>
          <w:rFonts w:ascii="Baskerville Old Face" w:hAnsi="Baskerville Old Face" w:cs="Arial"/>
          <w:b/>
          <w:noProof/>
        </w:rPr>
        <w:t> </w:t>
      </w:r>
      <w:r w:rsidRPr="00DB48E1">
        <w:rPr>
          <w:rFonts w:ascii="Baskerville Old Face" w:hAnsi="Baskerville Old Face" w:cs="Arial"/>
          <w:b/>
          <w:noProof/>
        </w:rPr>
        <w:t> </w:t>
      </w:r>
      <w:r w:rsidRPr="00DB48E1">
        <w:rPr>
          <w:rFonts w:ascii="Baskerville Old Face" w:hAnsi="Baskerville Old Face" w:cs="Arial"/>
          <w:b/>
          <w:noProof/>
        </w:rPr>
        <w:t> </w:t>
      </w:r>
      <w:r w:rsidRPr="00DB48E1">
        <w:rPr>
          <w:rFonts w:ascii="Baskerville Old Face" w:hAnsi="Baskerville Old Face" w:cs="Arial"/>
          <w:b/>
          <w:noProof/>
        </w:rPr>
        <w:t> </w:t>
      </w:r>
      <w:r w:rsidRPr="00DB48E1">
        <w:rPr>
          <w:rFonts w:ascii="Baskerville Old Face" w:hAnsi="Baskerville Old Face" w:cs="Arial"/>
          <w:b/>
          <w:noProof/>
        </w:rPr>
        <w:t> </w:t>
      </w:r>
      <w:r w:rsidR="00B102B5" w:rsidRPr="00DB48E1">
        <w:rPr>
          <w:rFonts w:ascii="Baskerville Old Face" w:hAnsi="Baskerville Old Face" w:cs="Arial"/>
          <w:b/>
        </w:rPr>
        <w:fldChar w:fldCharType="end"/>
      </w:r>
      <w:bookmarkEnd w:id="1"/>
    </w:p>
    <w:p w14:paraId="03F2E0F6" w14:textId="77777777" w:rsidR="009D00D1" w:rsidRPr="00DB48E1" w:rsidRDefault="009D00D1" w:rsidP="003855EF">
      <w:pPr>
        <w:rPr>
          <w:rFonts w:ascii="Baskerville Old Face" w:hAnsi="Baskerville Old Face" w:cs="Arial"/>
          <w:b/>
        </w:rPr>
      </w:pPr>
    </w:p>
    <w:p w14:paraId="17ACDE90" w14:textId="77777777" w:rsidR="009D00D1" w:rsidRPr="00DB48E1" w:rsidRDefault="009D00D1" w:rsidP="00355E3C">
      <w:pPr>
        <w:tabs>
          <w:tab w:val="left" w:pos="1980"/>
        </w:tabs>
        <w:rPr>
          <w:rFonts w:ascii="Baskerville Old Face" w:hAnsi="Baskerville Old Face" w:cs="Arial"/>
          <w:b/>
        </w:rPr>
      </w:pPr>
      <w:r w:rsidRPr="00DB48E1">
        <w:rPr>
          <w:rFonts w:ascii="Baskerville Old Face" w:hAnsi="Baskerville Old Face" w:cs="Arial"/>
          <w:b/>
          <w:smallCaps/>
        </w:rPr>
        <w:t>Student ID</w:t>
      </w:r>
      <w:r w:rsidRPr="00DB48E1">
        <w:rPr>
          <w:rFonts w:ascii="Baskerville Old Face" w:hAnsi="Baskerville Old Face" w:cs="Arial"/>
          <w:b/>
        </w:rPr>
        <w:t>:</w:t>
      </w:r>
      <w:r w:rsidR="0021503F" w:rsidRPr="00DB48E1">
        <w:rPr>
          <w:rFonts w:ascii="Baskerville Old Face" w:hAnsi="Baskerville Old Face" w:cs="Arial"/>
          <w:b/>
        </w:rPr>
        <w:t xml:space="preserve">  </w:t>
      </w:r>
      <w:r w:rsidR="00355E3C" w:rsidRPr="00DB48E1">
        <w:rPr>
          <w:rFonts w:ascii="Baskerville Old Face" w:hAnsi="Baskerville Old Face" w:cs="Arial"/>
          <w:b/>
        </w:rPr>
        <w:tab/>
      </w:r>
      <w:r w:rsidR="00B102B5" w:rsidRPr="00DB48E1">
        <w:rPr>
          <w:rFonts w:ascii="Baskerville Old Face" w:hAnsi="Baskerville Old Face" w:cs="Arial"/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21503F" w:rsidRPr="00DB48E1">
        <w:rPr>
          <w:rFonts w:ascii="Baskerville Old Face" w:hAnsi="Baskerville Old Face" w:cs="Arial"/>
          <w:b/>
        </w:rPr>
        <w:instrText xml:space="preserve"> FORMTEXT </w:instrText>
      </w:r>
      <w:r w:rsidR="00B102B5" w:rsidRPr="00DB48E1">
        <w:rPr>
          <w:rFonts w:ascii="Baskerville Old Face" w:hAnsi="Baskerville Old Face" w:cs="Arial"/>
          <w:b/>
        </w:rPr>
      </w:r>
      <w:r w:rsidR="00B102B5" w:rsidRPr="00DB48E1">
        <w:rPr>
          <w:rFonts w:ascii="Baskerville Old Face" w:hAnsi="Baskerville Old Face" w:cs="Arial"/>
          <w:b/>
        </w:rPr>
        <w:fldChar w:fldCharType="separate"/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B102B5" w:rsidRPr="00DB48E1">
        <w:rPr>
          <w:rFonts w:ascii="Baskerville Old Face" w:hAnsi="Baskerville Old Face" w:cs="Arial"/>
          <w:b/>
        </w:rPr>
        <w:fldChar w:fldCharType="end"/>
      </w:r>
      <w:bookmarkEnd w:id="2"/>
    </w:p>
    <w:p w14:paraId="5DE2FFB2" w14:textId="77777777" w:rsidR="0021503F" w:rsidRPr="00DB48E1" w:rsidRDefault="0021503F" w:rsidP="003855EF">
      <w:pPr>
        <w:rPr>
          <w:rFonts w:ascii="Baskerville Old Face" w:hAnsi="Baskerville Old Face" w:cs="Arial"/>
          <w:b/>
        </w:rPr>
      </w:pPr>
    </w:p>
    <w:p w14:paraId="68783125" w14:textId="77777777" w:rsidR="009D00D1" w:rsidRPr="00DB48E1" w:rsidRDefault="009D00D1" w:rsidP="00355E3C">
      <w:pPr>
        <w:tabs>
          <w:tab w:val="left" w:pos="1980"/>
        </w:tabs>
        <w:rPr>
          <w:rFonts w:ascii="Baskerville Old Face" w:hAnsi="Baskerville Old Face" w:cs="Arial"/>
          <w:b/>
        </w:rPr>
      </w:pPr>
      <w:r w:rsidRPr="00DB48E1">
        <w:rPr>
          <w:rFonts w:ascii="Baskerville Old Face" w:hAnsi="Baskerville Old Face" w:cs="Arial"/>
          <w:b/>
          <w:smallCaps/>
        </w:rPr>
        <w:t>E-mail</w:t>
      </w:r>
      <w:r w:rsidRPr="00DB48E1">
        <w:rPr>
          <w:rFonts w:ascii="Baskerville Old Face" w:hAnsi="Baskerville Old Face" w:cs="Arial"/>
          <w:b/>
        </w:rPr>
        <w:t>:</w:t>
      </w:r>
      <w:r w:rsidR="0021503F" w:rsidRPr="00DB48E1">
        <w:rPr>
          <w:rFonts w:ascii="Baskerville Old Face" w:hAnsi="Baskerville Old Face" w:cs="Arial"/>
          <w:b/>
        </w:rPr>
        <w:t xml:space="preserve">  </w:t>
      </w:r>
      <w:r w:rsidR="00355E3C" w:rsidRPr="00DB48E1">
        <w:rPr>
          <w:rFonts w:ascii="Baskerville Old Face" w:hAnsi="Baskerville Old Face" w:cs="Arial"/>
          <w:b/>
        </w:rPr>
        <w:tab/>
      </w:r>
      <w:r w:rsidR="00B102B5" w:rsidRPr="00DB48E1">
        <w:rPr>
          <w:rFonts w:ascii="Baskerville Old Face" w:hAnsi="Baskerville Old Face" w:cs="Arial"/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21503F" w:rsidRPr="00DB48E1">
        <w:rPr>
          <w:rFonts w:ascii="Baskerville Old Face" w:hAnsi="Baskerville Old Face" w:cs="Arial"/>
          <w:b/>
        </w:rPr>
        <w:instrText xml:space="preserve"> FORMTEXT </w:instrText>
      </w:r>
      <w:r w:rsidR="00B102B5" w:rsidRPr="00DB48E1">
        <w:rPr>
          <w:rFonts w:ascii="Baskerville Old Face" w:hAnsi="Baskerville Old Face" w:cs="Arial"/>
          <w:b/>
        </w:rPr>
      </w:r>
      <w:r w:rsidR="00B102B5" w:rsidRPr="00DB48E1">
        <w:rPr>
          <w:rFonts w:ascii="Baskerville Old Face" w:hAnsi="Baskerville Old Face" w:cs="Arial"/>
          <w:b/>
        </w:rPr>
        <w:fldChar w:fldCharType="separate"/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B102B5" w:rsidRPr="00DB48E1">
        <w:rPr>
          <w:rFonts w:ascii="Baskerville Old Face" w:hAnsi="Baskerville Old Face" w:cs="Arial"/>
          <w:b/>
        </w:rPr>
        <w:fldChar w:fldCharType="end"/>
      </w:r>
      <w:bookmarkEnd w:id="3"/>
    </w:p>
    <w:p w14:paraId="66023E58" w14:textId="77777777" w:rsidR="009D00D1" w:rsidRPr="00DB48E1" w:rsidRDefault="009D00D1" w:rsidP="003855EF">
      <w:pPr>
        <w:rPr>
          <w:rFonts w:ascii="Baskerville Old Face" w:hAnsi="Baskerville Old Face" w:cs="Arial"/>
          <w:b/>
        </w:rPr>
      </w:pPr>
    </w:p>
    <w:p w14:paraId="7F1E9101" w14:textId="77777777" w:rsidR="009D00D1" w:rsidRPr="00DB48E1" w:rsidRDefault="009D00D1" w:rsidP="00355E3C">
      <w:pPr>
        <w:tabs>
          <w:tab w:val="left" w:pos="1980"/>
        </w:tabs>
        <w:rPr>
          <w:rFonts w:ascii="Baskerville Old Face" w:hAnsi="Baskerville Old Face" w:cs="Arial"/>
          <w:b/>
        </w:rPr>
      </w:pPr>
      <w:r w:rsidRPr="00DB48E1">
        <w:rPr>
          <w:rFonts w:ascii="Baskerville Old Face" w:hAnsi="Baskerville Old Face" w:cs="Arial"/>
          <w:b/>
          <w:smallCaps/>
        </w:rPr>
        <w:t>Concentration:</w:t>
      </w:r>
      <w:r w:rsidR="0021503F" w:rsidRPr="00DB48E1">
        <w:rPr>
          <w:rFonts w:ascii="Baskerville Old Face" w:hAnsi="Baskerville Old Face" w:cs="Arial"/>
          <w:b/>
        </w:rPr>
        <w:t xml:space="preserve">  </w:t>
      </w:r>
      <w:r w:rsidR="00355E3C" w:rsidRPr="00DB48E1">
        <w:rPr>
          <w:rFonts w:ascii="Baskerville Old Face" w:hAnsi="Baskerville Old Face" w:cs="Arial"/>
          <w:b/>
        </w:rPr>
        <w:tab/>
      </w:r>
      <w:r w:rsidR="00B102B5" w:rsidRPr="00DB48E1">
        <w:rPr>
          <w:rFonts w:ascii="Baskerville Old Face" w:hAnsi="Baskerville Old Face" w:cs="Arial"/>
          <w:b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21503F" w:rsidRPr="00DB48E1">
        <w:rPr>
          <w:rFonts w:ascii="Baskerville Old Face" w:hAnsi="Baskerville Old Face" w:cs="Arial"/>
          <w:b/>
        </w:rPr>
        <w:instrText xml:space="preserve"> FORMTEXT </w:instrText>
      </w:r>
      <w:r w:rsidR="00B102B5" w:rsidRPr="00DB48E1">
        <w:rPr>
          <w:rFonts w:ascii="Baskerville Old Face" w:hAnsi="Baskerville Old Face" w:cs="Arial"/>
          <w:b/>
        </w:rPr>
      </w:r>
      <w:r w:rsidR="00B102B5" w:rsidRPr="00DB48E1">
        <w:rPr>
          <w:rFonts w:ascii="Baskerville Old Face" w:hAnsi="Baskerville Old Face" w:cs="Arial"/>
          <w:b/>
        </w:rPr>
        <w:fldChar w:fldCharType="separate"/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21503F" w:rsidRPr="00DB48E1">
        <w:rPr>
          <w:rFonts w:ascii="Baskerville Old Face" w:hAnsi="Baskerville Old Face" w:cs="Arial"/>
          <w:b/>
          <w:noProof/>
        </w:rPr>
        <w:t> </w:t>
      </w:r>
      <w:r w:rsidR="00B102B5" w:rsidRPr="00DB48E1">
        <w:rPr>
          <w:rFonts w:ascii="Baskerville Old Face" w:hAnsi="Baskerville Old Face" w:cs="Arial"/>
          <w:b/>
        </w:rPr>
        <w:fldChar w:fldCharType="end"/>
      </w:r>
      <w:bookmarkEnd w:id="4"/>
    </w:p>
    <w:p w14:paraId="52ADC7CD" w14:textId="77777777" w:rsidR="003D28F7" w:rsidRPr="00DB48E1" w:rsidRDefault="003D28F7" w:rsidP="00355E3C">
      <w:pPr>
        <w:tabs>
          <w:tab w:val="left" w:pos="1980"/>
        </w:tabs>
        <w:rPr>
          <w:rFonts w:ascii="Baskerville Old Face" w:hAnsi="Baskerville Old Face" w:cs="Arial"/>
          <w:b/>
        </w:rPr>
      </w:pPr>
    </w:p>
    <w:p w14:paraId="6FD6E7CD" w14:textId="77777777" w:rsidR="003D28F7" w:rsidRPr="00DB48E1" w:rsidRDefault="003D28F7" w:rsidP="003D28F7">
      <w:pPr>
        <w:tabs>
          <w:tab w:val="left" w:pos="1980"/>
        </w:tabs>
        <w:rPr>
          <w:rFonts w:ascii="Baskerville Old Face" w:hAnsi="Baskerville Old Face" w:cs="Arial"/>
          <w:b/>
        </w:rPr>
      </w:pPr>
      <w:r w:rsidRPr="00DB48E1">
        <w:rPr>
          <w:rFonts w:ascii="Baskerville Old Face" w:hAnsi="Baskerville Old Face" w:cs="Arial"/>
          <w:b/>
          <w:smallCaps/>
        </w:rPr>
        <w:t>Advisor’s Name</w:t>
      </w:r>
      <w:r w:rsidRPr="00DB48E1">
        <w:rPr>
          <w:rFonts w:ascii="Baskerville Old Face" w:hAnsi="Baskerville Old Face" w:cs="Arial"/>
          <w:b/>
        </w:rPr>
        <w:t xml:space="preserve">: </w:t>
      </w:r>
      <w:r w:rsidRPr="00DB48E1">
        <w:rPr>
          <w:rFonts w:ascii="Baskerville Old Face" w:hAnsi="Baskerville Old Face" w:cs="Arial"/>
          <w:b/>
        </w:rPr>
        <w:tab/>
      </w:r>
      <w:r w:rsidRPr="00DB48E1">
        <w:rPr>
          <w:rFonts w:ascii="Baskerville Old Face" w:hAnsi="Baskerville Old Face" w:cs="Arial"/>
          <w:b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DB48E1">
        <w:rPr>
          <w:rFonts w:ascii="Baskerville Old Face" w:hAnsi="Baskerville Old Face" w:cs="Arial"/>
          <w:b/>
        </w:rPr>
        <w:instrText xml:space="preserve"> FORMTEXT </w:instrText>
      </w:r>
      <w:r w:rsidRPr="00DB48E1">
        <w:rPr>
          <w:rFonts w:ascii="Baskerville Old Face" w:hAnsi="Baskerville Old Face" w:cs="Arial"/>
          <w:b/>
        </w:rPr>
      </w:r>
      <w:r w:rsidRPr="00DB48E1">
        <w:rPr>
          <w:rFonts w:ascii="Baskerville Old Face" w:hAnsi="Baskerville Old Face" w:cs="Arial"/>
          <w:b/>
        </w:rPr>
        <w:fldChar w:fldCharType="separate"/>
      </w:r>
      <w:r w:rsidRPr="00DB48E1">
        <w:rPr>
          <w:rFonts w:ascii="Baskerville Old Face" w:hAnsi="Baskerville Old Face" w:cs="Arial"/>
          <w:b/>
          <w:noProof/>
        </w:rPr>
        <w:t> </w:t>
      </w:r>
      <w:r w:rsidRPr="00DB48E1">
        <w:rPr>
          <w:rFonts w:ascii="Baskerville Old Face" w:hAnsi="Baskerville Old Face" w:cs="Arial"/>
          <w:b/>
          <w:noProof/>
        </w:rPr>
        <w:t> </w:t>
      </w:r>
      <w:r w:rsidRPr="00DB48E1">
        <w:rPr>
          <w:rFonts w:ascii="Baskerville Old Face" w:hAnsi="Baskerville Old Face" w:cs="Arial"/>
          <w:b/>
          <w:noProof/>
        </w:rPr>
        <w:t> </w:t>
      </w:r>
      <w:r w:rsidRPr="00DB48E1">
        <w:rPr>
          <w:rFonts w:ascii="Baskerville Old Face" w:hAnsi="Baskerville Old Face" w:cs="Arial"/>
          <w:b/>
          <w:noProof/>
        </w:rPr>
        <w:t> </w:t>
      </w:r>
      <w:r w:rsidRPr="00DB48E1">
        <w:rPr>
          <w:rFonts w:ascii="Baskerville Old Face" w:hAnsi="Baskerville Old Face" w:cs="Arial"/>
          <w:b/>
          <w:noProof/>
        </w:rPr>
        <w:t> </w:t>
      </w:r>
      <w:r w:rsidRPr="00DB48E1">
        <w:rPr>
          <w:rFonts w:ascii="Baskerville Old Face" w:hAnsi="Baskerville Old Face" w:cs="Arial"/>
          <w:b/>
        </w:rPr>
        <w:fldChar w:fldCharType="end"/>
      </w:r>
      <w:bookmarkEnd w:id="5"/>
    </w:p>
    <w:p w14:paraId="228785A1" w14:textId="77777777" w:rsidR="003D28F7" w:rsidRPr="00DB48E1" w:rsidRDefault="003D28F7" w:rsidP="00355E3C">
      <w:pPr>
        <w:tabs>
          <w:tab w:val="left" w:pos="1980"/>
        </w:tabs>
        <w:rPr>
          <w:rFonts w:ascii="Baskerville Old Face" w:hAnsi="Baskerville Old Face" w:cs="Arial"/>
          <w:b/>
        </w:rPr>
      </w:pPr>
    </w:p>
    <w:tbl>
      <w:tblPr>
        <w:tblW w:w="115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5760"/>
      </w:tblGrid>
      <w:tr w:rsidR="0046111F" w:rsidRPr="00DB48E1" w14:paraId="42CA696C" w14:textId="77777777">
        <w:trPr>
          <w:trHeight w:val="432"/>
          <w:jc w:val="center"/>
        </w:trPr>
        <w:tc>
          <w:tcPr>
            <w:tcW w:w="5760" w:type="dxa"/>
            <w:shd w:val="clear" w:color="auto" w:fill="BFBFBF"/>
          </w:tcPr>
          <w:p w14:paraId="441E4987" w14:textId="77777777" w:rsidR="0021503F" w:rsidRPr="00DB48E1" w:rsidRDefault="0046111F" w:rsidP="00850FBC">
            <w:pPr>
              <w:jc w:val="center"/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t xml:space="preserve">Current </w:t>
            </w:r>
            <w:r w:rsidR="0052791E" w:rsidRPr="00DB48E1">
              <w:rPr>
                <w:rFonts w:ascii="Baskerville Old Face" w:hAnsi="Baskerville Old Face" w:cs="Arial"/>
                <w:b/>
              </w:rPr>
              <w:t>Degree</w:t>
            </w:r>
            <w:r w:rsidRPr="00DB48E1">
              <w:rPr>
                <w:rFonts w:ascii="Baskerville Old Face" w:hAnsi="Baskerville Old Face" w:cs="Arial"/>
                <w:b/>
              </w:rPr>
              <w:t xml:space="preserve"> Plan</w:t>
            </w:r>
          </w:p>
          <w:p w14:paraId="58F7AA4A" w14:textId="77777777" w:rsidR="0046111F" w:rsidRPr="00DB48E1" w:rsidRDefault="0046111F" w:rsidP="00850FBC">
            <w:pPr>
              <w:jc w:val="center"/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t>Course Number &amp; Name</w:t>
            </w:r>
          </w:p>
        </w:tc>
        <w:tc>
          <w:tcPr>
            <w:tcW w:w="5760" w:type="dxa"/>
            <w:shd w:val="clear" w:color="auto" w:fill="BFBFBF"/>
          </w:tcPr>
          <w:p w14:paraId="304CC874" w14:textId="77777777" w:rsidR="0021503F" w:rsidRPr="00DB48E1" w:rsidRDefault="0046111F" w:rsidP="00850FBC">
            <w:pPr>
              <w:jc w:val="center"/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t xml:space="preserve">Amended </w:t>
            </w:r>
            <w:r w:rsidR="0052791E" w:rsidRPr="00DB48E1">
              <w:rPr>
                <w:rFonts w:ascii="Baskerville Old Face" w:hAnsi="Baskerville Old Face" w:cs="Arial"/>
                <w:b/>
              </w:rPr>
              <w:t xml:space="preserve">Degree </w:t>
            </w:r>
            <w:r w:rsidRPr="00DB48E1">
              <w:rPr>
                <w:rFonts w:ascii="Baskerville Old Face" w:hAnsi="Baskerville Old Face" w:cs="Arial"/>
                <w:b/>
              </w:rPr>
              <w:t>Plan</w:t>
            </w:r>
          </w:p>
          <w:p w14:paraId="0CB2CF61" w14:textId="77777777" w:rsidR="0046111F" w:rsidRPr="00DB48E1" w:rsidRDefault="0046111F" w:rsidP="00850FBC">
            <w:pPr>
              <w:jc w:val="center"/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t>Course Number &amp; Name</w:t>
            </w:r>
          </w:p>
        </w:tc>
      </w:tr>
      <w:bookmarkStart w:id="6" w:name="Text6"/>
      <w:tr w:rsidR="0046111F" w:rsidRPr="00DB48E1" w14:paraId="5E331124" w14:textId="77777777">
        <w:trPr>
          <w:trHeight w:val="432"/>
          <w:jc w:val="center"/>
        </w:trPr>
        <w:tc>
          <w:tcPr>
            <w:tcW w:w="5760" w:type="dxa"/>
          </w:tcPr>
          <w:p w14:paraId="6A3B1C03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  <w:bookmarkEnd w:id="6"/>
          </w:p>
        </w:tc>
        <w:tc>
          <w:tcPr>
            <w:tcW w:w="5760" w:type="dxa"/>
          </w:tcPr>
          <w:p w14:paraId="78AE9FBD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</w:p>
        </w:tc>
      </w:tr>
      <w:tr w:rsidR="0046111F" w:rsidRPr="00DB48E1" w14:paraId="27A09425" w14:textId="77777777">
        <w:trPr>
          <w:trHeight w:val="432"/>
          <w:jc w:val="center"/>
        </w:trPr>
        <w:tc>
          <w:tcPr>
            <w:tcW w:w="5760" w:type="dxa"/>
          </w:tcPr>
          <w:p w14:paraId="6825791A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</w:p>
        </w:tc>
        <w:tc>
          <w:tcPr>
            <w:tcW w:w="5760" w:type="dxa"/>
          </w:tcPr>
          <w:p w14:paraId="00A3D149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</w:p>
        </w:tc>
      </w:tr>
      <w:tr w:rsidR="0046111F" w:rsidRPr="00DB48E1" w14:paraId="1002AD49" w14:textId="77777777">
        <w:trPr>
          <w:trHeight w:val="432"/>
          <w:jc w:val="center"/>
        </w:trPr>
        <w:tc>
          <w:tcPr>
            <w:tcW w:w="5760" w:type="dxa"/>
          </w:tcPr>
          <w:p w14:paraId="566012E1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</w:p>
        </w:tc>
        <w:tc>
          <w:tcPr>
            <w:tcW w:w="5760" w:type="dxa"/>
          </w:tcPr>
          <w:p w14:paraId="3EC11300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</w:p>
        </w:tc>
      </w:tr>
      <w:tr w:rsidR="0046111F" w:rsidRPr="00DB48E1" w14:paraId="754A32E0" w14:textId="77777777">
        <w:trPr>
          <w:trHeight w:val="432"/>
          <w:jc w:val="center"/>
        </w:trPr>
        <w:tc>
          <w:tcPr>
            <w:tcW w:w="5760" w:type="dxa"/>
          </w:tcPr>
          <w:p w14:paraId="51BE8B88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</w:p>
        </w:tc>
        <w:tc>
          <w:tcPr>
            <w:tcW w:w="5760" w:type="dxa"/>
          </w:tcPr>
          <w:p w14:paraId="15FBBB39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</w:p>
        </w:tc>
      </w:tr>
      <w:tr w:rsidR="0046111F" w:rsidRPr="00DB48E1" w14:paraId="005764AD" w14:textId="77777777">
        <w:trPr>
          <w:trHeight w:val="432"/>
          <w:jc w:val="center"/>
        </w:trPr>
        <w:tc>
          <w:tcPr>
            <w:tcW w:w="5760" w:type="dxa"/>
          </w:tcPr>
          <w:p w14:paraId="3A8EABEB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</w:p>
        </w:tc>
        <w:tc>
          <w:tcPr>
            <w:tcW w:w="5760" w:type="dxa"/>
          </w:tcPr>
          <w:p w14:paraId="0E66299F" w14:textId="77777777" w:rsidR="0046111F" w:rsidRPr="00DB48E1" w:rsidRDefault="0003447F" w:rsidP="003855EF">
            <w:pPr>
              <w:rPr>
                <w:rFonts w:ascii="Baskerville Old Face" w:hAnsi="Baskerville Old Face" w:cs="Arial"/>
                <w:b/>
              </w:rPr>
            </w:pPr>
            <w:r w:rsidRPr="00DB48E1">
              <w:rPr>
                <w:rFonts w:ascii="Baskerville Old Face" w:hAnsi="Baskerville Old Face" w:cs="Arial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B48E1">
              <w:rPr>
                <w:rFonts w:ascii="Baskerville Old Face" w:hAnsi="Baskerville Old Face" w:cs="Arial"/>
                <w:b/>
              </w:rPr>
              <w:instrText xml:space="preserve"> FORMTEXT </w:instrText>
            </w:r>
            <w:r w:rsidRPr="00DB48E1">
              <w:rPr>
                <w:rFonts w:ascii="Baskerville Old Face" w:hAnsi="Baskerville Old Face" w:cs="Arial"/>
                <w:b/>
              </w:rPr>
            </w:r>
            <w:r w:rsidRPr="00DB48E1">
              <w:rPr>
                <w:rFonts w:ascii="Baskerville Old Face" w:hAnsi="Baskerville Old Face" w:cs="Arial"/>
                <w:b/>
              </w:rPr>
              <w:fldChar w:fldCharType="separate"/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  <w:noProof/>
              </w:rPr>
              <w:t> </w:t>
            </w:r>
            <w:r w:rsidRPr="00DB48E1">
              <w:rPr>
                <w:rFonts w:ascii="Baskerville Old Face" w:hAnsi="Baskerville Old Face" w:cs="Arial"/>
                <w:b/>
              </w:rPr>
              <w:fldChar w:fldCharType="end"/>
            </w:r>
          </w:p>
        </w:tc>
      </w:tr>
    </w:tbl>
    <w:p w14:paraId="33BDDEE5" w14:textId="77777777" w:rsidR="0046111F" w:rsidRPr="00DB48E1" w:rsidRDefault="0046111F" w:rsidP="003855EF">
      <w:pPr>
        <w:rPr>
          <w:rFonts w:ascii="Baskerville Old Face" w:hAnsi="Baskerville Old Face"/>
          <w:b/>
        </w:rPr>
      </w:pPr>
    </w:p>
    <w:p w14:paraId="161CCAD1" w14:textId="77777777" w:rsidR="003855EF" w:rsidRPr="008613E6" w:rsidRDefault="003855EF" w:rsidP="00F06BBF">
      <w:pPr>
        <w:jc w:val="center"/>
        <w:rPr>
          <w:rFonts w:ascii="gotham medium" w:hAnsi="gotham medium" w:cs="Arial"/>
          <w:b/>
          <w:smallCaps/>
          <w:color w:val="253746"/>
          <w:sz w:val="40"/>
          <w:szCs w:val="40"/>
        </w:rPr>
      </w:pPr>
      <w:r w:rsidRPr="008613E6">
        <w:rPr>
          <w:rFonts w:ascii="gotham medium" w:hAnsi="gotham medium" w:cs="Arial"/>
          <w:b/>
          <w:smallCaps/>
          <w:color w:val="253746"/>
          <w:sz w:val="40"/>
          <w:szCs w:val="40"/>
        </w:rPr>
        <w:t>Approvals</w:t>
      </w:r>
    </w:p>
    <w:p w14:paraId="699D6AB2" w14:textId="77777777" w:rsidR="00C77A42" w:rsidRPr="00DB48E1" w:rsidRDefault="00C77A42" w:rsidP="00C77A42">
      <w:pPr>
        <w:jc w:val="both"/>
        <w:rPr>
          <w:rFonts w:ascii="Baskerville Old Face" w:hAnsi="Baskerville Old Face" w:cs="Arial"/>
          <w:bCs/>
        </w:rPr>
      </w:pPr>
    </w:p>
    <w:p w14:paraId="57132666" w14:textId="77777777" w:rsidR="00FE1853" w:rsidRPr="00DB48E1" w:rsidRDefault="00FE1853" w:rsidP="00C77A42">
      <w:pPr>
        <w:jc w:val="both"/>
        <w:rPr>
          <w:rFonts w:ascii="Baskerville Old Face" w:hAnsi="Baskerville Old Face" w:cs="Arial"/>
          <w:bCs/>
        </w:rPr>
      </w:pPr>
    </w:p>
    <w:p w14:paraId="14B4FAF0" w14:textId="77777777" w:rsidR="00C77A42" w:rsidRPr="00DB48E1" w:rsidRDefault="00C77A42" w:rsidP="00C77A42">
      <w:pPr>
        <w:jc w:val="both"/>
        <w:rPr>
          <w:rFonts w:ascii="Baskerville Old Face" w:hAnsi="Baskerville Old Face" w:cs="Arial"/>
          <w:bCs/>
        </w:rPr>
      </w:pPr>
      <w:r w:rsidRPr="00DB48E1">
        <w:rPr>
          <w:rFonts w:ascii="Baskerville Old Face" w:hAnsi="Baskerville Old Face" w:cs="Arial"/>
          <w:bCs/>
        </w:rPr>
        <w:t>______________________________________</w:t>
      </w:r>
      <w:r w:rsidRPr="00DB48E1">
        <w:rPr>
          <w:rFonts w:ascii="Baskerville Old Face" w:hAnsi="Baskerville Old Face" w:cs="Arial"/>
          <w:bCs/>
        </w:rPr>
        <w:tab/>
        <w:t>_____________</w:t>
      </w:r>
      <w:r w:rsidRPr="00DB48E1">
        <w:rPr>
          <w:rFonts w:ascii="Baskerville Old Face" w:hAnsi="Baskerville Old Face" w:cs="Arial"/>
          <w:bCs/>
        </w:rPr>
        <w:tab/>
      </w:r>
      <w:r w:rsidRPr="00DB48E1">
        <w:rPr>
          <w:rFonts w:ascii="Baskerville Old Face" w:hAnsi="Baskerville Old Face" w:cs="Arial"/>
          <w:bCs/>
        </w:rPr>
        <w:tab/>
      </w:r>
      <w:r w:rsidRPr="00DB48E1">
        <w:rPr>
          <w:rFonts w:ascii="Baskerville Old Face" w:hAnsi="Baskerville Old Face" w:cs="Arial"/>
          <w:bCs/>
        </w:rPr>
        <w:tab/>
      </w:r>
      <w:r w:rsidRPr="00DB48E1">
        <w:rPr>
          <w:rFonts w:ascii="Baskerville Old Face" w:hAnsi="Baskerville Old Face" w:cs="Arial"/>
          <w:bCs/>
        </w:rPr>
        <w:tab/>
      </w:r>
      <w:r w:rsidRPr="00DB48E1">
        <w:rPr>
          <w:rFonts w:ascii="Baskerville Old Face" w:hAnsi="Baskerville Old Face" w:cs="Arial"/>
          <w:bCs/>
        </w:rPr>
        <w:tab/>
      </w:r>
      <w:r w:rsidRPr="00DB48E1">
        <w:rPr>
          <w:rFonts w:ascii="Baskerville Old Face" w:hAnsi="Baskerville Old Face" w:cs="Arial"/>
          <w:bCs/>
        </w:rPr>
        <w:tab/>
      </w:r>
    </w:p>
    <w:p w14:paraId="7E0B8188" w14:textId="77777777" w:rsidR="00C77A42" w:rsidRPr="00DB48E1" w:rsidRDefault="00C77A42" w:rsidP="00C77A42">
      <w:pPr>
        <w:jc w:val="both"/>
        <w:rPr>
          <w:rFonts w:ascii="Baskerville Old Face" w:hAnsi="Baskerville Old Face" w:cs="Arial"/>
        </w:rPr>
      </w:pPr>
      <w:r w:rsidRPr="00DB48E1">
        <w:rPr>
          <w:rFonts w:ascii="Baskerville Old Face" w:hAnsi="Baskerville Old Face" w:cs="Arial"/>
        </w:rPr>
        <w:t>Student’s Signature</w:t>
      </w:r>
      <w:r w:rsidRPr="00DB48E1">
        <w:rPr>
          <w:rFonts w:ascii="Baskerville Old Face" w:hAnsi="Baskerville Old Face" w:cs="Arial"/>
        </w:rPr>
        <w:tab/>
      </w:r>
      <w:r w:rsidRPr="00DB48E1">
        <w:rPr>
          <w:rFonts w:ascii="Baskerville Old Face" w:hAnsi="Baskerville Old Face" w:cs="Arial"/>
        </w:rPr>
        <w:tab/>
      </w:r>
      <w:r w:rsidRPr="00DB48E1">
        <w:rPr>
          <w:rFonts w:ascii="Baskerville Old Face" w:hAnsi="Baskerville Old Face" w:cs="Arial"/>
        </w:rPr>
        <w:tab/>
      </w:r>
      <w:r w:rsidRPr="00DB48E1">
        <w:rPr>
          <w:rFonts w:ascii="Baskerville Old Face" w:hAnsi="Baskerville Old Face" w:cs="Arial"/>
        </w:rPr>
        <w:tab/>
      </w:r>
      <w:r w:rsidRPr="00DB48E1">
        <w:rPr>
          <w:rFonts w:ascii="Baskerville Old Face" w:hAnsi="Baskerville Old Face" w:cs="Arial"/>
        </w:rPr>
        <w:tab/>
        <w:t>Date</w:t>
      </w:r>
    </w:p>
    <w:p w14:paraId="1A752F07" w14:textId="77777777" w:rsidR="00C77A42" w:rsidRPr="00DB48E1" w:rsidRDefault="00C77A42" w:rsidP="00C77A42">
      <w:pPr>
        <w:jc w:val="both"/>
        <w:rPr>
          <w:rFonts w:ascii="Baskerville Old Face" w:hAnsi="Baskerville Old Face" w:cs="Arial"/>
          <w:bCs/>
        </w:rPr>
      </w:pPr>
    </w:p>
    <w:p w14:paraId="1C99D352" w14:textId="77777777" w:rsidR="00C77A42" w:rsidRPr="00DB48E1" w:rsidRDefault="00C77A42" w:rsidP="00C77A42">
      <w:pPr>
        <w:jc w:val="both"/>
        <w:rPr>
          <w:rFonts w:ascii="Baskerville Old Face" w:hAnsi="Baskerville Old Face" w:cs="Arial"/>
          <w:bCs/>
        </w:rPr>
      </w:pPr>
    </w:p>
    <w:p w14:paraId="544CB7F8" w14:textId="77777777" w:rsidR="00C77A42" w:rsidRPr="00DB48E1" w:rsidRDefault="00C77A42" w:rsidP="00C77A42">
      <w:pPr>
        <w:jc w:val="both"/>
        <w:rPr>
          <w:rFonts w:ascii="Baskerville Old Face" w:hAnsi="Baskerville Old Face" w:cs="Arial"/>
          <w:bCs/>
        </w:rPr>
      </w:pPr>
      <w:r w:rsidRPr="00DB48E1">
        <w:rPr>
          <w:rFonts w:ascii="Baskerville Old Face" w:hAnsi="Baskerville Old Face" w:cs="Arial"/>
          <w:bCs/>
        </w:rPr>
        <w:t>______________________________________</w:t>
      </w:r>
      <w:r w:rsidRPr="00DB48E1">
        <w:rPr>
          <w:rFonts w:ascii="Baskerville Old Face" w:hAnsi="Baskerville Old Face" w:cs="Arial"/>
          <w:bCs/>
        </w:rPr>
        <w:tab/>
        <w:t>_____________</w:t>
      </w:r>
      <w:r w:rsidRPr="00DB48E1">
        <w:rPr>
          <w:rFonts w:ascii="Baskerville Old Face" w:hAnsi="Baskerville Old Face" w:cs="Arial"/>
          <w:bCs/>
        </w:rPr>
        <w:tab/>
      </w:r>
    </w:p>
    <w:p w14:paraId="1E3A945D" w14:textId="77777777" w:rsidR="00C77A42" w:rsidRPr="00DB48E1" w:rsidRDefault="00C77A42" w:rsidP="00C77A42">
      <w:pPr>
        <w:jc w:val="both"/>
        <w:rPr>
          <w:rFonts w:ascii="Baskerville Old Face" w:hAnsi="Baskerville Old Face" w:cs="Arial"/>
        </w:rPr>
      </w:pPr>
      <w:r w:rsidRPr="00DB48E1">
        <w:rPr>
          <w:rFonts w:ascii="Baskerville Old Face" w:hAnsi="Baskerville Old Face" w:cs="Arial"/>
        </w:rPr>
        <w:t>Advisor’s Signature</w:t>
      </w:r>
      <w:r w:rsidRPr="00DB48E1">
        <w:rPr>
          <w:rFonts w:ascii="Baskerville Old Face" w:hAnsi="Baskerville Old Face" w:cs="Arial"/>
        </w:rPr>
        <w:tab/>
      </w:r>
      <w:r w:rsidRPr="00DB48E1">
        <w:rPr>
          <w:rFonts w:ascii="Baskerville Old Face" w:hAnsi="Baskerville Old Face" w:cs="Arial"/>
        </w:rPr>
        <w:tab/>
      </w:r>
      <w:r w:rsidRPr="00DB48E1">
        <w:rPr>
          <w:rFonts w:ascii="Baskerville Old Face" w:hAnsi="Baskerville Old Face" w:cs="Arial"/>
        </w:rPr>
        <w:tab/>
      </w:r>
      <w:r w:rsidRPr="00DB48E1">
        <w:rPr>
          <w:rFonts w:ascii="Baskerville Old Face" w:hAnsi="Baskerville Old Face" w:cs="Arial"/>
        </w:rPr>
        <w:tab/>
      </w:r>
      <w:r w:rsidRPr="00DB48E1">
        <w:rPr>
          <w:rFonts w:ascii="Baskerville Old Face" w:hAnsi="Baskerville Old Face" w:cs="Arial"/>
        </w:rPr>
        <w:tab/>
        <w:t>Date</w:t>
      </w:r>
    </w:p>
    <w:p w14:paraId="485A8382" w14:textId="77777777" w:rsidR="00C77A42" w:rsidRPr="00DB48E1" w:rsidRDefault="00C77A42" w:rsidP="00C77A42">
      <w:pPr>
        <w:jc w:val="both"/>
        <w:rPr>
          <w:rFonts w:ascii="Baskerville Old Face" w:hAnsi="Baskerville Old Face" w:cs="Arial"/>
        </w:rPr>
      </w:pPr>
    </w:p>
    <w:p w14:paraId="5373F641" w14:textId="77777777" w:rsidR="00C77A42" w:rsidRPr="00DB48E1" w:rsidRDefault="00C77A42" w:rsidP="00C77A42">
      <w:pPr>
        <w:jc w:val="both"/>
        <w:rPr>
          <w:rFonts w:ascii="Baskerville Old Face" w:hAnsi="Baskerville Old Face" w:cs="Arial"/>
        </w:rPr>
      </w:pPr>
    </w:p>
    <w:p w14:paraId="22BB0843" w14:textId="77777777" w:rsidR="00C77A42" w:rsidRPr="00DB48E1" w:rsidRDefault="00C77A42" w:rsidP="00C77A42">
      <w:pPr>
        <w:jc w:val="both"/>
        <w:rPr>
          <w:rFonts w:ascii="Baskerville Old Face" w:hAnsi="Baskerville Old Face" w:cs="Arial"/>
          <w:bCs/>
        </w:rPr>
      </w:pPr>
      <w:r w:rsidRPr="00DB48E1">
        <w:rPr>
          <w:rFonts w:ascii="Baskerville Old Face" w:hAnsi="Baskerville Old Face" w:cs="Arial"/>
          <w:bCs/>
        </w:rPr>
        <w:t>______________________________________</w:t>
      </w:r>
      <w:r w:rsidRPr="00DB48E1">
        <w:rPr>
          <w:rFonts w:ascii="Baskerville Old Face" w:hAnsi="Baskerville Old Face" w:cs="Arial"/>
          <w:bCs/>
        </w:rPr>
        <w:tab/>
        <w:t>_____________</w:t>
      </w:r>
    </w:p>
    <w:p w14:paraId="7C38B459" w14:textId="361A84A1" w:rsidR="00C77A42" w:rsidRPr="00DB48E1" w:rsidRDefault="00DB327C" w:rsidP="00C77A42">
      <w:pPr>
        <w:jc w:val="both"/>
        <w:rPr>
          <w:rFonts w:ascii="Baskerville Old Face" w:hAnsi="Baskerville Old Face" w:cs="Arial"/>
        </w:rPr>
      </w:pPr>
      <w:r w:rsidRPr="00DB48E1">
        <w:rPr>
          <w:rFonts w:ascii="Baskerville Old Face" w:hAnsi="Baskerville Old Face" w:cs="Arial"/>
          <w:b/>
          <w:smallCaps/>
          <w:noProof/>
          <w:color w:val="92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BEB8804" wp14:editId="15CDFAEA">
                <wp:simplePos x="0" y="0"/>
                <wp:positionH relativeFrom="column">
                  <wp:posOffset>5829300</wp:posOffset>
                </wp:positionH>
                <wp:positionV relativeFrom="paragraph">
                  <wp:posOffset>334645</wp:posOffset>
                </wp:positionV>
                <wp:extent cx="1257300" cy="228600"/>
                <wp:effectExtent l="0" t="0" r="0" b="0"/>
                <wp:wrapNone/>
                <wp:docPr id="1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573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422858" w14:textId="77777777" w:rsidR="006A14A1" w:rsidRPr="006A14A1" w:rsidRDefault="006A14A1" w:rsidP="006A14A1">
                            <w:pPr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EB8804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left:0;text-align:left;margin-left:459pt;margin-top:26.35pt;width:99pt;height:1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" stroked="f">
                <v:path arrowok="t"/>
                <v:textbox>
                  <w:txbxContent>
                    <w:p w14:paraId="31422858" w14:textId="77777777" w:rsidR="006A14A1" w:rsidRPr="006A14A1" w:rsidRDefault="006A14A1" w:rsidP="006A14A1">
                      <w:pPr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77A42" w:rsidRPr="00DB48E1">
        <w:rPr>
          <w:rFonts w:ascii="Baskerville Old Face" w:hAnsi="Baskerville Old Face" w:cs="Arial"/>
        </w:rPr>
        <w:t>Department Chair’s Signature</w:t>
      </w:r>
      <w:r w:rsidR="00C77A42" w:rsidRPr="00DB48E1">
        <w:rPr>
          <w:rFonts w:ascii="Baskerville Old Face" w:hAnsi="Baskerville Old Face" w:cs="Arial"/>
        </w:rPr>
        <w:tab/>
      </w:r>
      <w:r w:rsidR="00C77A42" w:rsidRPr="00DB48E1">
        <w:rPr>
          <w:rFonts w:ascii="Baskerville Old Face" w:hAnsi="Baskerville Old Face" w:cs="Arial"/>
        </w:rPr>
        <w:tab/>
      </w:r>
      <w:r w:rsidR="00C77A42" w:rsidRPr="00DB48E1">
        <w:rPr>
          <w:rFonts w:ascii="Baskerville Old Face" w:hAnsi="Baskerville Old Face" w:cs="Arial"/>
        </w:rPr>
        <w:tab/>
      </w:r>
      <w:r w:rsidR="00DB48E1">
        <w:rPr>
          <w:rFonts w:ascii="Baskerville Old Face" w:hAnsi="Baskerville Old Face" w:cs="Arial"/>
        </w:rPr>
        <w:t xml:space="preserve">            </w:t>
      </w:r>
      <w:r w:rsidR="00C77A42" w:rsidRPr="00DB48E1">
        <w:rPr>
          <w:rFonts w:ascii="Baskerville Old Face" w:hAnsi="Baskerville Old Face" w:cs="Arial"/>
        </w:rPr>
        <w:t>Date</w:t>
      </w:r>
    </w:p>
    <w:sectPr w:rsidR="00C77A42" w:rsidRPr="00DB48E1" w:rsidSect="00C77A42">
      <w:foot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9DCE4" w14:textId="77777777" w:rsidR="003429A0" w:rsidRDefault="003429A0" w:rsidP="00C50AAB">
      <w:r>
        <w:separator/>
      </w:r>
    </w:p>
  </w:endnote>
  <w:endnote w:type="continuationSeparator" w:id="0">
    <w:p w14:paraId="2C05C830" w14:textId="77777777" w:rsidR="003429A0" w:rsidRDefault="003429A0" w:rsidP="00C50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gotham medium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">
    <w:altName w:val="Cambria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2C696" w14:textId="77777777" w:rsidR="0021503F" w:rsidRPr="007E4DB3" w:rsidRDefault="0021503F">
    <w:pPr>
      <w:pStyle w:val="Footer"/>
      <w:rPr>
        <w:rFonts w:ascii="Cambria" w:hAnsi="Cambria"/>
        <w:sz w:val="16"/>
        <w:szCs w:val="16"/>
      </w:rPr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2B39E" w14:textId="77777777" w:rsidR="003429A0" w:rsidRDefault="003429A0" w:rsidP="00C50AAB">
      <w:r>
        <w:separator/>
      </w:r>
    </w:p>
  </w:footnote>
  <w:footnote w:type="continuationSeparator" w:id="0">
    <w:p w14:paraId="2E7491EE" w14:textId="77777777" w:rsidR="003429A0" w:rsidRDefault="003429A0" w:rsidP="00C50A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D77E6"/>
    <w:multiLevelType w:val="hybridMultilevel"/>
    <w:tmpl w:val="05E8F88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0D200C"/>
    <w:multiLevelType w:val="hybridMultilevel"/>
    <w:tmpl w:val="2ED866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BA3F34"/>
    <w:multiLevelType w:val="hybridMultilevel"/>
    <w:tmpl w:val="5EE844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BACDF94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B50046"/>
    <w:multiLevelType w:val="hybridMultilevel"/>
    <w:tmpl w:val="DCEE0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44719D"/>
    <w:multiLevelType w:val="hybridMultilevel"/>
    <w:tmpl w:val="735E52F6"/>
    <w:lvl w:ilvl="0" w:tplc="FB544ABC">
      <w:start w:val="1"/>
      <w:numFmt w:val="bullet"/>
      <w:lvlText w:val="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92170F"/>
    <w:multiLevelType w:val="hybridMultilevel"/>
    <w:tmpl w:val="1D50C73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jY1NDa0sDAzNjRW0lEKTi0uzszPAykwrAUAra7TvywAAAA="/>
  </w:docVars>
  <w:rsids>
    <w:rsidRoot w:val="00E0215E"/>
    <w:rsid w:val="000317FB"/>
    <w:rsid w:val="0003447F"/>
    <w:rsid w:val="00040383"/>
    <w:rsid w:val="00047C8A"/>
    <w:rsid w:val="0005016B"/>
    <w:rsid w:val="00061589"/>
    <w:rsid w:val="00062644"/>
    <w:rsid w:val="00063119"/>
    <w:rsid w:val="000875EB"/>
    <w:rsid w:val="000B525D"/>
    <w:rsid w:val="000C6B04"/>
    <w:rsid w:val="000D6720"/>
    <w:rsid w:val="000E699E"/>
    <w:rsid w:val="00103E7A"/>
    <w:rsid w:val="001062AB"/>
    <w:rsid w:val="00113A97"/>
    <w:rsid w:val="00126594"/>
    <w:rsid w:val="00126B60"/>
    <w:rsid w:val="001631AC"/>
    <w:rsid w:val="00163A90"/>
    <w:rsid w:val="00174CC3"/>
    <w:rsid w:val="00190CF0"/>
    <w:rsid w:val="001B15D8"/>
    <w:rsid w:val="001B3BC7"/>
    <w:rsid w:val="001C290D"/>
    <w:rsid w:val="001D2C61"/>
    <w:rsid w:val="001D607D"/>
    <w:rsid w:val="001F4928"/>
    <w:rsid w:val="00210EA7"/>
    <w:rsid w:val="002148F2"/>
    <w:rsid w:val="0021503F"/>
    <w:rsid w:val="00230A94"/>
    <w:rsid w:val="002420EB"/>
    <w:rsid w:val="00256AB0"/>
    <w:rsid w:val="002754F1"/>
    <w:rsid w:val="00291F95"/>
    <w:rsid w:val="002C7AFB"/>
    <w:rsid w:val="002E1E2E"/>
    <w:rsid w:val="00317F30"/>
    <w:rsid w:val="00321DE2"/>
    <w:rsid w:val="00327851"/>
    <w:rsid w:val="00331964"/>
    <w:rsid w:val="00337E9F"/>
    <w:rsid w:val="003429A0"/>
    <w:rsid w:val="00352292"/>
    <w:rsid w:val="00355E3C"/>
    <w:rsid w:val="00363BE6"/>
    <w:rsid w:val="003855EF"/>
    <w:rsid w:val="003B2174"/>
    <w:rsid w:val="003C5F67"/>
    <w:rsid w:val="003D28F7"/>
    <w:rsid w:val="004003F3"/>
    <w:rsid w:val="004148E4"/>
    <w:rsid w:val="0043047E"/>
    <w:rsid w:val="00435E17"/>
    <w:rsid w:val="0046111F"/>
    <w:rsid w:val="00462AEF"/>
    <w:rsid w:val="004D49F1"/>
    <w:rsid w:val="0050589B"/>
    <w:rsid w:val="0052791E"/>
    <w:rsid w:val="00533DEB"/>
    <w:rsid w:val="00543CE6"/>
    <w:rsid w:val="00562167"/>
    <w:rsid w:val="005820AF"/>
    <w:rsid w:val="00584411"/>
    <w:rsid w:val="00585D49"/>
    <w:rsid w:val="005863CD"/>
    <w:rsid w:val="005B23BD"/>
    <w:rsid w:val="005B5BD5"/>
    <w:rsid w:val="005D4379"/>
    <w:rsid w:val="0061523D"/>
    <w:rsid w:val="00621881"/>
    <w:rsid w:val="006247F0"/>
    <w:rsid w:val="00655268"/>
    <w:rsid w:val="0065544B"/>
    <w:rsid w:val="0065637E"/>
    <w:rsid w:val="00666F2A"/>
    <w:rsid w:val="00670EAA"/>
    <w:rsid w:val="006A14A1"/>
    <w:rsid w:val="006B4582"/>
    <w:rsid w:val="006F1CD8"/>
    <w:rsid w:val="00736869"/>
    <w:rsid w:val="00763508"/>
    <w:rsid w:val="007A395E"/>
    <w:rsid w:val="007C4959"/>
    <w:rsid w:val="007D0E71"/>
    <w:rsid w:val="007E4DB3"/>
    <w:rsid w:val="00813FC9"/>
    <w:rsid w:val="0084169E"/>
    <w:rsid w:val="00845771"/>
    <w:rsid w:val="00850FBC"/>
    <w:rsid w:val="008613E6"/>
    <w:rsid w:val="008854B4"/>
    <w:rsid w:val="00912C1B"/>
    <w:rsid w:val="00951D50"/>
    <w:rsid w:val="00973382"/>
    <w:rsid w:val="009A12F8"/>
    <w:rsid w:val="009A2865"/>
    <w:rsid w:val="009B6515"/>
    <w:rsid w:val="009B70BC"/>
    <w:rsid w:val="009C0D46"/>
    <w:rsid w:val="009C2FF5"/>
    <w:rsid w:val="009D00D1"/>
    <w:rsid w:val="009D2005"/>
    <w:rsid w:val="009F29D0"/>
    <w:rsid w:val="009F3B71"/>
    <w:rsid w:val="00A077D5"/>
    <w:rsid w:val="00A2305E"/>
    <w:rsid w:val="00A25178"/>
    <w:rsid w:val="00A261C2"/>
    <w:rsid w:val="00AA105B"/>
    <w:rsid w:val="00AB3A13"/>
    <w:rsid w:val="00AB5261"/>
    <w:rsid w:val="00AE26A9"/>
    <w:rsid w:val="00AF5696"/>
    <w:rsid w:val="00AF5DFE"/>
    <w:rsid w:val="00AF6F7A"/>
    <w:rsid w:val="00B069BE"/>
    <w:rsid w:val="00B078C7"/>
    <w:rsid w:val="00B102B5"/>
    <w:rsid w:val="00B12AAB"/>
    <w:rsid w:val="00B250CD"/>
    <w:rsid w:val="00B310EE"/>
    <w:rsid w:val="00B84C83"/>
    <w:rsid w:val="00B84E37"/>
    <w:rsid w:val="00BD6728"/>
    <w:rsid w:val="00BF7E68"/>
    <w:rsid w:val="00C247D3"/>
    <w:rsid w:val="00C35633"/>
    <w:rsid w:val="00C43A39"/>
    <w:rsid w:val="00C50AAB"/>
    <w:rsid w:val="00C50C64"/>
    <w:rsid w:val="00C701DA"/>
    <w:rsid w:val="00C77A42"/>
    <w:rsid w:val="00CE29D3"/>
    <w:rsid w:val="00CE4EC5"/>
    <w:rsid w:val="00CE651C"/>
    <w:rsid w:val="00D008F4"/>
    <w:rsid w:val="00D40D6A"/>
    <w:rsid w:val="00D462DD"/>
    <w:rsid w:val="00D655B8"/>
    <w:rsid w:val="00D77A72"/>
    <w:rsid w:val="00D850CA"/>
    <w:rsid w:val="00D94CCB"/>
    <w:rsid w:val="00DB1704"/>
    <w:rsid w:val="00DB327C"/>
    <w:rsid w:val="00DB48E1"/>
    <w:rsid w:val="00DD6F3A"/>
    <w:rsid w:val="00DF3ED0"/>
    <w:rsid w:val="00DF572C"/>
    <w:rsid w:val="00DF7B07"/>
    <w:rsid w:val="00E0215E"/>
    <w:rsid w:val="00E11C50"/>
    <w:rsid w:val="00E32733"/>
    <w:rsid w:val="00E712AF"/>
    <w:rsid w:val="00E71C43"/>
    <w:rsid w:val="00E82577"/>
    <w:rsid w:val="00E844DE"/>
    <w:rsid w:val="00EE051D"/>
    <w:rsid w:val="00EE172D"/>
    <w:rsid w:val="00EE5AE8"/>
    <w:rsid w:val="00EF3E3C"/>
    <w:rsid w:val="00F06BBF"/>
    <w:rsid w:val="00F1313F"/>
    <w:rsid w:val="00F34341"/>
    <w:rsid w:val="00F37A3F"/>
    <w:rsid w:val="00F5790D"/>
    <w:rsid w:val="00FA326D"/>
    <w:rsid w:val="00FB1201"/>
    <w:rsid w:val="00FB4A31"/>
    <w:rsid w:val="00FE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A7489C"/>
  <w15:chartTrackingRefBased/>
  <w15:docId w15:val="{809454E7-9D36-C049-845B-117F2C3A5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6F7A"/>
    <w:rPr>
      <w:sz w:val="24"/>
      <w:szCs w:val="24"/>
    </w:rPr>
  </w:style>
  <w:style w:type="paragraph" w:styleId="Heading4">
    <w:name w:val="heading 4"/>
    <w:basedOn w:val="Normal"/>
    <w:next w:val="Normal"/>
    <w:qFormat/>
    <w:rsid w:val="00562167"/>
    <w:pPr>
      <w:keepNext/>
      <w:jc w:val="center"/>
      <w:outlineLvl w:val="3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63119"/>
    <w:rPr>
      <w:rFonts w:ascii="Tahoma" w:hAnsi="Tahoma" w:cs="Tahoma"/>
      <w:sz w:val="16"/>
      <w:szCs w:val="16"/>
    </w:rPr>
  </w:style>
  <w:style w:type="character" w:styleId="Hyperlink">
    <w:name w:val="Hyperlink"/>
    <w:rsid w:val="00CE4EC5"/>
    <w:rPr>
      <w:color w:val="0000FF"/>
      <w:u w:val="single"/>
    </w:rPr>
  </w:style>
  <w:style w:type="paragraph" w:customStyle="1" w:styleId="textnoindent">
    <w:name w:val="text no indent"/>
    <w:basedOn w:val="Normal"/>
    <w:rsid w:val="009C0D46"/>
    <w:pPr>
      <w:widowControl w:val="0"/>
      <w:autoSpaceDE w:val="0"/>
      <w:autoSpaceDN w:val="0"/>
      <w:adjustRightInd w:val="0"/>
    </w:pPr>
    <w:rPr>
      <w:rFonts w:ascii="Times" w:hAnsi="Times"/>
      <w:szCs w:val="20"/>
    </w:rPr>
  </w:style>
  <w:style w:type="paragraph" w:styleId="BodyText">
    <w:name w:val="Body Text"/>
    <w:basedOn w:val="Normal"/>
    <w:rsid w:val="00562167"/>
    <w:rPr>
      <w:szCs w:val="20"/>
    </w:rPr>
  </w:style>
  <w:style w:type="paragraph" w:styleId="Header">
    <w:name w:val="header"/>
    <w:basedOn w:val="Normal"/>
    <w:rsid w:val="00562167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sid w:val="00C50AA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C50AA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C50A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50AAB"/>
    <w:rPr>
      <w:sz w:val="24"/>
      <w:szCs w:val="24"/>
    </w:rPr>
  </w:style>
  <w:style w:type="table" w:styleId="TableGrid">
    <w:name w:val="Table Grid"/>
    <w:basedOn w:val="TableNormal"/>
    <w:rsid w:val="0046111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7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7895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ION CHECKLIST</vt:lpstr>
    </vt:vector>
  </TitlesOfParts>
  <Company>UNT HSC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ON CHECKLIST</dc:title>
  <dc:subject/>
  <dc:creator>laklewis</dc:creator>
  <cp:keywords/>
  <cp:lastModifiedBy>Smethers, Misty</cp:lastModifiedBy>
  <cp:revision>7</cp:revision>
  <cp:lastPrinted>2008-07-17T15:07:00Z</cp:lastPrinted>
  <dcterms:created xsi:type="dcterms:W3CDTF">2020-06-15T18:02:00Z</dcterms:created>
  <dcterms:modified xsi:type="dcterms:W3CDTF">2020-07-29T17:41:00Z</dcterms:modified>
</cp:coreProperties>
</file>